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3A1B" w:rsidRPr="00A176ED" w:rsidRDefault="00283A1B" w:rsidP="00A176ED">
      <w:pPr>
        <w:spacing w:after="0" w:line="360" w:lineRule="auto"/>
        <w:rPr>
          <w:rFonts w:ascii="Times New Roman" w:hAnsi="Times New Roman" w:cs="Times New Roman"/>
          <w:b/>
        </w:rPr>
      </w:pPr>
      <w:bookmarkStart w:id="0" w:name="_GoBack"/>
      <w:bookmarkEnd w:id="0"/>
      <w:r w:rsidRPr="00A176ED">
        <w:rPr>
          <w:rFonts w:ascii="Times New Roman" w:hAnsi="Times New Roman" w:cs="Times New Roman"/>
          <w:b/>
        </w:rPr>
        <w:t>Elenco turni esercitazioni “ANALISI DEI FARMACI E DEI PRODOTTI PER LA SALUTE I”, (</w:t>
      </w:r>
      <w:proofErr w:type="spellStart"/>
      <w:r w:rsidRPr="00A176ED">
        <w:rPr>
          <w:rFonts w:ascii="Times New Roman" w:hAnsi="Times New Roman" w:cs="Times New Roman"/>
          <w:b/>
        </w:rPr>
        <w:t>c.i.</w:t>
      </w:r>
      <w:proofErr w:type="spellEnd"/>
      <w:r w:rsidRPr="00A176ED">
        <w:rPr>
          <w:rFonts w:ascii="Times New Roman" w:hAnsi="Times New Roman" w:cs="Times New Roman"/>
          <w:b/>
        </w:rPr>
        <w:t xml:space="preserve">) </w:t>
      </w:r>
      <w:proofErr w:type="spellStart"/>
      <w:r w:rsidRPr="00A176ED">
        <w:rPr>
          <w:rFonts w:ascii="Times New Roman" w:hAnsi="Times New Roman" w:cs="Times New Roman"/>
          <w:b/>
        </w:rPr>
        <w:t>CdLM</w:t>
      </w:r>
      <w:proofErr w:type="spellEnd"/>
      <w:r w:rsidRPr="00A176ED">
        <w:rPr>
          <w:rFonts w:ascii="Times New Roman" w:hAnsi="Times New Roman" w:cs="Times New Roman"/>
          <w:b/>
        </w:rPr>
        <w:t xml:space="preserve"> Farmacia, – II° Anno</w:t>
      </w:r>
      <w:r w:rsidRPr="00A176ED">
        <w:rPr>
          <w:rFonts w:ascii="Times New Roman" w:hAnsi="Times New Roman" w:cs="Times New Roman"/>
        </w:rPr>
        <w:t xml:space="preserve">, </w:t>
      </w:r>
      <w:r w:rsidRPr="00A176ED">
        <w:rPr>
          <w:rFonts w:ascii="Times New Roman" w:hAnsi="Times New Roman" w:cs="Times New Roman"/>
          <w:b/>
        </w:rPr>
        <w:t xml:space="preserve">A.A. 2023-2024 </w:t>
      </w:r>
    </w:p>
    <w:p w:rsidR="00A176ED" w:rsidRPr="00A176ED" w:rsidRDefault="00A176ED" w:rsidP="00A176ED">
      <w:pPr>
        <w:spacing w:after="0" w:line="360" w:lineRule="auto"/>
        <w:rPr>
          <w:rFonts w:ascii="Times New Roman" w:hAnsi="Times New Roman" w:cs="Times New Roman"/>
          <w:color w:val="000000"/>
          <w:highlight w:val="green"/>
          <w:shd w:val="clear" w:color="auto" w:fill="FFFFFF"/>
        </w:rPr>
      </w:pPr>
    </w:p>
    <w:p w:rsidR="00A176ED" w:rsidRDefault="00A176ED" w:rsidP="00A176ED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176E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I Turno: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r</w:t>
      </w:r>
      <w:proofErr w:type="spellEnd"/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10/01/2024, ore 8-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2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Pr="00A176ED">
        <w:rPr>
          <w:rFonts w:ascii="Times New Roman" w:hAnsi="Times New Roman" w:cs="Times New Roman"/>
          <w:iCs/>
          <w:color w:val="000000"/>
          <w:sz w:val="24"/>
          <w:szCs w:val="24"/>
          <w:shd w:val="clear" w:color="auto" w:fill="FFFFFF"/>
        </w:rPr>
        <w:t>orre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iologic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orre ovest, I piano, v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a S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ta Sofia, 97 - 95123 - Catania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A176ED" w:rsidRPr="00A176ED" w:rsidRDefault="00A176ED" w:rsidP="00283A1B">
      <w:pPr>
        <w:spacing w:after="0" w:line="520" w:lineRule="exac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258"/>
        <w:gridCol w:w="3630"/>
        <w:gridCol w:w="2445"/>
      </w:tblGrid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b/>
                <w:sz w:val="24"/>
                <w:szCs w:val="24"/>
              </w:rPr>
              <w:t>COGNOME E NOM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TRICOLA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Arcidiacono Emanuel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Arrostuto</w:t>
            </w:r>
            <w:proofErr w:type="spellEnd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 xml:space="preserve"> Carl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740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Bella Salvator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8474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entivoglio Beatric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764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ertolo Anna Rit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49535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Blandino Carlott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814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Bovo Gianmarco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597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urgaretta</w:t>
            </w:r>
            <w:proofErr w:type="spellEnd"/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Ginevr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6960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Aurora Maria Carmen Calabres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45392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546125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Campanile As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638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546125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ntarella </w:t>
            </w: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Mariacatena</w:t>
            </w:r>
            <w:proofErr w:type="spellEnd"/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756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aruso Omar Francesco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Catania Aless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Cataudella Stefano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970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Chirdo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el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4362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Ciaffaglione</w:t>
            </w:r>
            <w:proofErr w:type="spellEnd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 xml:space="preserve"> Ga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041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Corona Martin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856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Corsaro Chiar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0583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sta Antonio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8121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risafulli</w:t>
            </w:r>
            <w:proofErr w:type="spellEnd"/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Oriana Rit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1100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Crisalli</w:t>
            </w:r>
            <w:proofErr w:type="spellEnd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 xml:space="preserve"> Marik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0005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uba Flavia Maria Teres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7292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BatangChe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BatangChe" w:hAnsi="Times New Roman" w:cs="Times New Roman"/>
                <w:sz w:val="24"/>
                <w:szCs w:val="24"/>
              </w:rPr>
              <w:t>Currenti</w:t>
            </w:r>
            <w:proofErr w:type="spellEnd"/>
            <w:r w:rsidRPr="00A176ED">
              <w:rPr>
                <w:rFonts w:ascii="Times New Roman" w:eastAsia="BatangChe" w:hAnsi="Times New Roman" w:cs="Times New Roman"/>
                <w:sz w:val="24"/>
                <w:szCs w:val="24"/>
              </w:rPr>
              <w:t xml:space="preserve"> Nunz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0452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Cutore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rancesco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3145</w:t>
            </w:r>
          </w:p>
        </w:tc>
      </w:tr>
      <w:tr w:rsidR="00A176ED" w:rsidTr="00A176ED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utugno Angel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895</w:t>
            </w:r>
          </w:p>
        </w:tc>
      </w:tr>
    </w:tbl>
    <w:p w:rsidR="00D375A9" w:rsidRDefault="00D375A9"/>
    <w:p w:rsidR="00A176ED" w:rsidRDefault="00A176ED" w:rsidP="00A176ED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176E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II Turno: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n</w:t>
      </w:r>
      <w:proofErr w:type="spellEnd"/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1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/01/2024, ore 8-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2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Pr="00A176ED">
        <w:rPr>
          <w:rFonts w:ascii="Times New Roman" w:hAnsi="Times New Roman" w:cs="Times New Roman"/>
          <w:iCs/>
          <w:color w:val="000000"/>
          <w:sz w:val="24"/>
          <w:szCs w:val="24"/>
          <w:shd w:val="clear" w:color="auto" w:fill="FFFFFF"/>
        </w:rPr>
        <w:t>orre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iologic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orre ovest, I piano, v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a S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ta Sofia, 97 - 95123 - Catania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A176ED" w:rsidRPr="00A176ED" w:rsidRDefault="00A176ED" w:rsidP="00A176ED">
      <w:pPr>
        <w:spacing w:after="0" w:line="520" w:lineRule="exac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258"/>
        <w:gridCol w:w="3630"/>
        <w:gridCol w:w="2445"/>
      </w:tblGrid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EE3AD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EE3AD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b/>
                <w:sz w:val="24"/>
                <w:szCs w:val="24"/>
              </w:rPr>
              <w:t>COGNOME E NOME</w:t>
            </w:r>
          </w:p>
        </w:tc>
        <w:tc>
          <w:tcPr>
            <w:tcW w:w="2445" w:type="dxa"/>
          </w:tcPr>
          <w:p w:rsidR="00A176ED" w:rsidRPr="00A176ED" w:rsidRDefault="00A176ED" w:rsidP="00EE3ADB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TRICOLA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D’Angelo Giusepp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383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Di Mauro Salvator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697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Distefano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iul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Dugo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lv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8553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Failla Sof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7820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Failla Viol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494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Farina Federic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1410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assari</w:t>
            </w:r>
            <w:proofErr w:type="spellEnd"/>
            <w:r w:rsidRPr="00A176E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Francesc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8380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errarotti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Giul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621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errigno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Giul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7482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Garofalo Francesc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120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Gennuso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less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341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Germanà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ozza Nicolò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6983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Gibilisco Robert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652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Giunta Vivien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Greco Chiar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3124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Grigoli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amar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421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Guarnaccia Sossio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8127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Gulizia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affael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088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Gulli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efan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3047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Intravaia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iorg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829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Iozza</w:t>
            </w:r>
            <w:proofErr w:type="spellEnd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 xml:space="preserve"> Vittori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387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saia</w:t>
            </w:r>
            <w:proofErr w:type="spellEnd"/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Martina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9790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La Rocca Lorenzo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7685</w:t>
            </w:r>
          </w:p>
        </w:tc>
      </w:tr>
      <w:tr w:rsidR="00A176ED" w:rsidTr="00EE3ADB">
        <w:trPr>
          <w:jc w:val="center"/>
        </w:trPr>
        <w:tc>
          <w:tcPr>
            <w:tcW w:w="1258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3630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La Rosa Sharon Irene</w:t>
            </w:r>
          </w:p>
        </w:tc>
        <w:tc>
          <w:tcPr>
            <w:tcW w:w="2445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52842</w:t>
            </w:r>
          </w:p>
        </w:tc>
      </w:tr>
    </w:tbl>
    <w:p w:rsidR="00A176ED" w:rsidRDefault="00A176ED" w:rsidP="00A176ED"/>
    <w:p w:rsidR="00283A1B" w:rsidRDefault="00283A1B"/>
    <w:p w:rsidR="00283A1B" w:rsidRDefault="00283A1B"/>
    <w:p w:rsidR="00A176ED" w:rsidRDefault="00A176ED" w:rsidP="00A176ED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176E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I</w:t>
      </w: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I</w:t>
      </w:r>
      <w:r w:rsidRPr="00A176E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I Turno: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r</w:t>
      </w:r>
      <w:proofErr w:type="spellEnd"/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1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7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/01/2024, ore 8-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2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Pr="00A176ED">
        <w:rPr>
          <w:rFonts w:ascii="Times New Roman" w:hAnsi="Times New Roman" w:cs="Times New Roman"/>
          <w:iCs/>
          <w:color w:val="000000"/>
          <w:sz w:val="24"/>
          <w:szCs w:val="24"/>
          <w:shd w:val="clear" w:color="auto" w:fill="FFFFFF"/>
        </w:rPr>
        <w:t>orre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iologic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orre ovest, I piano, v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a S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ta Sofia, 97 - 95123 - Catania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A176ED" w:rsidRPr="00A176ED" w:rsidRDefault="00A176ED" w:rsidP="00A176ED">
      <w:pPr>
        <w:spacing w:after="0" w:line="520" w:lineRule="exac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975"/>
        <w:gridCol w:w="4252"/>
        <w:gridCol w:w="2106"/>
      </w:tblGrid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A176ED" w:rsidRDefault="00A176ED" w:rsidP="00EE3AD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</w:tcPr>
          <w:p w:rsidR="00A176ED" w:rsidRPr="00A176ED" w:rsidRDefault="00A176ED" w:rsidP="00EE3AD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b/>
                <w:sz w:val="24"/>
                <w:szCs w:val="24"/>
              </w:rPr>
              <w:t>COGNOME E NOME</w:t>
            </w:r>
          </w:p>
        </w:tc>
        <w:tc>
          <w:tcPr>
            <w:tcW w:w="2106" w:type="dxa"/>
          </w:tcPr>
          <w:p w:rsidR="00A176ED" w:rsidRPr="00A176ED" w:rsidRDefault="00A176ED" w:rsidP="00EE3ADB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TRICOLA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Lionti</w:t>
            </w:r>
            <w:proofErr w:type="spellEnd"/>
            <w:r w:rsidRPr="00A176ED">
              <w:rPr>
                <w:rFonts w:ascii="Times New Roman" w:hAnsi="Times New Roman" w:cs="Times New Roman"/>
                <w:sz w:val="24"/>
                <w:szCs w:val="24"/>
              </w:rPr>
              <w:t xml:space="preserve"> Pamela</w:t>
            </w:r>
          </w:p>
        </w:tc>
        <w:tc>
          <w:tcPr>
            <w:tcW w:w="2106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11748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Lo Greco Beatrice Maria</w:t>
            </w:r>
          </w:p>
        </w:tc>
        <w:tc>
          <w:tcPr>
            <w:tcW w:w="2106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8778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Longo Vincenzo</w:t>
            </w:r>
          </w:p>
        </w:tc>
        <w:tc>
          <w:tcPr>
            <w:tcW w:w="2106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1000030376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sz w:val="24"/>
                <w:szCs w:val="24"/>
              </w:rPr>
              <w:t>Lucchese Sofia</w:t>
            </w:r>
          </w:p>
        </w:tc>
        <w:tc>
          <w:tcPr>
            <w:tcW w:w="2106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</w:rPr>
              <w:t>1000047825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NCARI IRENE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1409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NCINO CHIAR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36237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UGERI MARTIN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9554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LI ELIAN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9301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LI FLAVIO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9671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SSINA ANNAMARI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8896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ILLUZZO GIULI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36006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ILONE ALESSI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9282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ISURIELLO DAVIDE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0611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ONTAGNO ALESSI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8087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URABITO MIRIAM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9367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APOLI ERIKA (VECCHIO ORD)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08007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ICASTRO SOFI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2974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LIVERI GIUSEPPE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1781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LACINO TOMMASO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8271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PPALARDO AGATA (VEC ORD)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8704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PPALARDO EMANUEL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18256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LUCHINO JACOPO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7756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OMPILIO MARCO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2751</w:t>
            </w:r>
          </w:p>
        </w:tc>
      </w:tr>
      <w:tr w:rsidR="00A176ED" w:rsidTr="00A176ED">
        <w:trPr>
          <w:jc w:val="center"/>
        </w:trPr>
        <w:tc>
          <w:tcPr>
            <w:tcW w:w="975" w:type="dxa"/>
            <w:vAlign w:val="center"/>
          </w:tcPr>
          <w:p w:rsidR="00A176ED" w:rsidRPr="0022411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252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ORTO MARIACHIARA</w:t>
            </w:r>
          </w:p>
        </w:tc>
        <w:tc>
          <w:tcPr>
            <w:tcW w:w="2106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8052</w:t>
            </w:r>
          </w:p>
        </w:tc>
      </w:tr>
    </w:tbl>
    <w:p w:rsidR="00A176ED" w:rsidRDefault="00A176ED" w:rsidP="00A176ED"/>
    <w:p w:rsidR="00A176ED" w:rsidRDefault="00A176ED" w:rsidP="00A176ED"/>
    <w:p w:rsidR="00A176ED" w:rsidRDefault="00A176ED" w:rsidP="00A176ED"/>
    <w:p w:rsidR="00A176ED" w:rsidRDefault="00A176ED" w:rsidP="00A176ED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IV</w:t>
      </w:r>
      <w:r w:rsidRPr="00A176E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Turno: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n</w:t>
      </w:r>
      <w:proofErr w:type="spellEnd"/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1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9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/01/2024, ore 8-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2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Pr="00A176ED">
        <w:rPr>
          <w:rFonts w:ascii="Times New Roman" w:hAnsi="Times New Roman" w:cs="Times New Roman"/>
          <w:iCs/>
          <w:color w:val="000000"/>
          <w:sz w:val="24"/>
          <w:szCs w:val="24"/>
          <w:shd w:val="clear" w:color="auto" w:fill="FFFFFF"/>
        </w:rPr>
        <w:t>orre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iologic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orre ovest, I piano, v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a S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ta Sofia, 97 - 95123 - Catania</w:t>
      </w:r>
      <w:r w:rsidRPr="00A176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A176ED" w:rsidRPr="00A176ED" w:rsidRDefault="00A176ED" w:rsidP="00A176ED">
      <w:pPr>
        <w:spacing w:after="0" w:line="520" w:lineRule="exac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258"/>
        <w:gridCol w:w="4111"/>
        <w:gridCol w:w="1964"/>
      </w:tblGrid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76ED">
              <w:rPr>
                <w:rFonts w:ascii="Times New Roman" w:hAnsi="Times New Roman" w:cs="Times New Roman"/>
                <w:b/>
                <w:sz w:val="24"/>
                <w:szCs w:val="24"/>
              </w:rPr>
              <w:t>COGNOME E NOME</w:t>
            </w:r>
          </w:p>
        </w:tc>
        <w:tc>
          <w:tcPr>
            <w:tcW w:w="1964" w:type="dxa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176E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TRICOLA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UGLISI ENRICO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8573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ACCONE FEDERIC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0044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ANFILIPPO LAVINI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6866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AVA ELISABETT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39222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CALIA ROBERT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7925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CANDURRA GIULI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9785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CARCELLA MARIABEATRICE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0321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CAVO AUROR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8838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CIACCA ADRIAN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2066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CRIVANO KRIZI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2511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HEHADGO HAYTAM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23904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CURELLA VANESS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0328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LLITTI CARL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7599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PADARO MARCO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7584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PATARO VANESS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9610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DANO CHIAR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03315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IZZONE GIORGI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2758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NDO GIULI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1491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RRISI GRACY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0437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UMINO SILVIO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20800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CCELLATORE GLORI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2635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VERNUCCI ALESSI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34858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VETRANO VALERI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48834</w:t>
            </w:r>
          </w:p>
        </w:tc>
      </w:tr>
      <w:tr w:rsidR="00A176ED" w:rsidRPr="00A176ED" w:rsidTr="003F51C3">
        <w:trPr>
          <w:jc w:val="center"/>
        </w:trPr>
        <w:tc>
          <w:tcPr>
            <w:tcW w:w="1258" w:type="dxa"/>
            <w:vAlign w:val="center"/>
          </w:tcPr>
          <w:p w:rsidR="00A176ED" w:rsidRPr="00A176ED" w:rsidRDefault="00A176ED" w:rsidP="00A176ED">
            <w:pPr>
              <w:pStyle w:val="Paragrafoelenco"/>
              <w:numPr>
                <w:ilvl w:val="0"/>
                <w:numId w:val="1"/>
              </w:numPr>
              <w:spacing w:after="0" w:line="360" w:lineRule="auto"/>
              <w:ind w:left="397" w:hanging="3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  <w:tc>
          <w:tcPr>
            <w:tcW w:w="4111" w:type="dxa"/>
            <w:vAlign w:val="bottom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ZUCCARELLO MARTINA</w:t>
            </w:r>
          </w:p>
        </w:tc>
        <w:tc>
          <w:tcPr>
            <w:tcW w:w="1964" w:type="dxa"/>
            <w:vAlign w:val="center"/>
          </w:tcPr>
          <w:p w:rsidR="00A176ED" w:rsidRPr="00A176ED" w:rsidRDefault="00A176ED" w:rsidP="00A176E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176E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00051776</w:t>
            </w:r>
          </w:p>
        </w:tc>
      </w:tr>
    </w:tbl>
    <w:p w:rsidR="00A176ED" w:rsidRDefault="00A176ED" w:rsidP="00A176ED"/>
    <w:p w:rsidR="00A176ED" w:rsidRDefault="00A176ED" w:rsidP="00A176ED"/>
    <w:p w:rsidR="00283A1B" w:rsidRDefault="00283A1B"/>
    <w:sectPr w:rsidR="00283A1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C767DF"/>
    <w:multiLevelType w:val="hybridMultilevel"/>
    <w:tmpl w:val="FE9C2CA2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3F3875"/>
    <w:multiLevelType w:val="hybridMultilevel"/>
    <w:tmpl w:val="FE9C2CA2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EF500B"/>
    <w:multiLevelType w:val="hybridMultilevel"/>
    <w:tmpl w:val="FE9C2CA2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356964"/>
    <w:multiLevelType w:val="hybridMultilevel"/>
    <w:tmpl w:val="FE9C2CA2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0NLA0tzQ2Mjc0NjNU0lEKTi0uzszPAykwrAUAnjz4OywAAAA="/>
  </w:docVars>
  <w:rsids>
    <w:rsidRoot w:val="00283A1B"/>
    <w:rsid w:val="00283A1B"/>
    <w:rsid w:val="003F51C3"/>
    <w:rsid w:val="00A176ED"/>
    <w:rsid w:val="00D37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8"/>
        <w:szCs w:val="28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283A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Grigliatabella">
    <w:name w:val="Table Grid"/>
    <w:basedOn w:val="Tabellanormale"/>
    <w:uiPriority w:val="59"/>
    <w:rsid w:val="00A17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A176ED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Enfasicorsivo">
    <w:name w:val="Emphasis"/>
    <w:basedOn w:val="Carpredefinitoparagrafo"/>
    <w:uiPriority w:val="20"/>
    <w:qFormat/>
    <w:rsid w:val="00A176ED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8"/>
        <w:szCs w:val="28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283A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Grigliatabella">
    <w:name w:val="Table Grid"/>
    <w:basedOn w:val="Tabellanormale"/>
    <w:uiPriority w:val="59"/>
    <w:rsid w:val="00A17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A176ED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Enfasicorsivo">
    <w:name w:val="Emphasis"/>
    <w:basedOn w:val="Carpredefinitoparagrafo"/>
    <w:uiPriority w:val="20"/>
    <w:qFormat/>
    <w:rsid w:val="00A176E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4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Utente</cp:lastModifiedBy>
  <cp:revision>2</cp:revision>
  <dcterms:created xsi:type="dcterms:W3CDTF">2024-01-08T08:35:00Z</dcterms:created>
  <dcterms:modified xsi:type="dcterms:W3CDTF">2024-01-08T12:36:00Z</dcterms:modified>
</cp:coreProperties>
</file>